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402"/>
        <w:gridCol w:w="709"/>
        <w:gridCol w:w="567"/>
        <w:gridCol w:w="567"/>
        <w:gridCol w:w="567"/>
        <w:gridCol w:w="850"/>
        <w:gridCol w:w="2835"/>
      </w:tblGrid>
      <w:tr w:rsidR="0004192A" w:rsidRPr="00E65515" w14:paraId="3AAF87D0" w14:textId="77777777" w:rsidTr="00154C1D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02" w:type="dxa"/>
            <w:vAlign w:val="center"/>
          </w:tcPr>
          <w:p w14:paraId="4F0D7DA2" w14:textId="0C07B863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260" w:type="dxa"/>
            <w:gridSpan w:val="5"/>
            <w:vAlign w:val="center"/>
          </w:tcPr>
          <w:p w14:paraId="53999FA5" w14:textId="52A233C5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35" w:type="dxa"/>
            <w:vAlign w:val="center"/>
          </w:tcPr>
          <w:p w14:paraId="2811EE30" w14:textId="77777777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4BFAD094" w:rsidR="0004192A" w:rsidRPr="00E65515" w:rsidRDefault="00992CC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ÇAP’</w:t>
            </w:r>
            <w:r w:rsidR="0004192A" w:rsidRPr="00E65515">
              <w:rPr>
                <w:b/>
                <w:bCs/>
                <w:sz w:val="20"/>
                <w:szCs w:val="20"/>
              </w:rPr>
              <w:t>a</w:t>
            </w:r>
            <w:bookmarkStart w:id="0" w:name="_GoBack"/>
            <w:bookmarkEnd w:id="0"/>
            <w:r w:rsidR="0004192A" w:rsidRPr="00E65515">
              <w:rPr>
                <w:b/>
                <w:bCs/>
                <w:sz w:val="20"/>
                <w:szCs w:val="20"/>
              </w:rPr>
              <w:t xml:space="preserve"> KATILAN PROGRAM)</w:t>
            </w:r>
          </w:p>
        </w:tc>
      </w:tr>
      <w:tr w:rsidR="0004192A" w:rsidRPr="00E65515" w14:paraId="31770265" w14:textId="77777777" w:rsidTr="00154C1D">
        <w:trPr>
          <w:trHeight w:val="687"/>
        </w:trPr>
        <w:tc>
          <w:tcPr>
            <w:tcW w:w="7933" w:type="dxa"/>
            <w:gridSpan w:val="7"/>
            <w:vAlign w:val="center"/>
          </w:tcPr>
          <w:p w14:paraId="00500DD8" w14:textId="2AA6DB48" w:rsidR="0004192A" w:rsidRPr="00E65515" w:rsidRDefault="0004192A" w:rsidP="00E6551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66F53FCB" w:rsidR="0004192A" w:rsidRPr="00E65515" w:rsidRDefault="008724F8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İLK ve ACİL YARDIM</w:t>
            </w:r>
            <w:r w:rsidR="00DE34BB" w:rsidRPr="00E65515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E65515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35" w:type="dxa"/>
            <w:vAlign w:val="center"/>
          </w:tcPr>
          <w:p w14:paraId="096637CA" w14:textId="433FE81F" w:rsidR="0004192A" w:rsidRPr="00E65515" w:rsidRDefault="00EC2744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PTİSYENLİK</w:t>
            </w:r>
            <w:r w:rsidR="00E803CB" w:rsidRPr="00F5338C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:rsidRPr="00E65515" w14:paraId="7C97FB86" w14:textId="77777777" w:rsidTr="00154C1D">
        <w:trPr>
          <w:trHeight w:val="617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154C1D" w:rsidRDefault="0004192A" w:rsidP="00154C1D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EC2744" w:rsidRPr="00E65515" w14:paraId="74095200" w14:textId="77777777" w:rsidTr="00154C1D">
        <w:trPr>
          <w:trHeight w:val="610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3854B92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5C436615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lk ve Acil Yardımda Tıbbi Terminoloj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1CC808DB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C14FAE3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61CF530B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19637AD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4BB10621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E259D1E" w14:textId="6DF2F415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sz w:val="20"/>
                <w:szCs w:val="20"/>
              </w:rPr>
              <w:t>EŞDEĞER</w:t>
            </w:r>
            <w:r w:rsidR="00157F6E">
              <w:rPr>
                <w:sz w:val="20"/>
                <w:szCs w:val="20"/>
              </w:rPr>
              <w:t xml:space="preserve"> DERS OPT101</w:t>
            </w:r>
          </w:p>
        </w:tc>
      </w:tr>
      <w:tr w:rsidR="00EC2744" w:rsidRPr="00E65515" w14:paraId="6145841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7D301846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622E52A8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1679CDC7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024686B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21CC8E18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0A19152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4A29F31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vAlign w:val="center"/>
          </w:tcPr>
          <w:p w14:paraId="3E33B8CE" w14:textId="00F342E2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sz w:val="20"/>
                <w:szCs w:val="20"/>
              </w:rPr>
              <w:t>*</w:t>
            </w:r>
          </w:p>
        </w:tc>
      </w:tr>
      <w:tr w:rsidR="00EC2744" w:rsidRPr="00E65515" w14:paraId="4EBDEE6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0B3FC43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0E0438C7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12D92CA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0EDD0D8A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7C511EA6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97A69A4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21FA1134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2ACE7DD4" w14:textId="7A1B7520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EC2744" w:rsidRPr="00E65515" w14:paraId="295C37B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91C102F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AF0D7EC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10295FA9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37F45388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20F2E8FA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3C484B5E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9671650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AAC26E0" w14:textId="22A08BAE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sz w:val="20"/>
                <w:szCs w:val="20"/>
              </w:rPr>
              <w:t>EŞDEĞER</w:t>
            </w:r>
            <w:r w:rsidR="00157F6E">
              <w:rPr>
                <w:sz w:val="20"/>
                <w:szCs w:val="20"/>
              </w:rPr>
              <w:t xml:space="preserve"> DERS TAF101</w:t>
            </w:r>
          </w:p>
        </w:tc>
      </w:tr>
      <w:tr w:rsidR="00EC2744" w:rsidRPr="00E65515" w14:paraId="728FF30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1741D4F5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1746ABF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ematik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1D104500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2463A732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2AB5ED0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7254D9E1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39355629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72E340E" w14:textId="6DEF4A6E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sz w:val="20"/>
                <w:szCs w:val="20"/>
              </w:rPr>
              <w:t>EŞDEĞER</w:t>
            </w:r>
            <w:r w:rsidR="00157F6E">
              <w:rPr>
                <w:sz w:val="20"/>
                <w:szCs w:val="20"/>
              </w:rPr>
              <w:t xml:space="preserve"> </w:t>
            </w:r>
            <w:r w:rsidR="00157F6E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EC2744" w:rsidRPr="00E65515" w14:paraId="0AEE319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0543422E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A2B4F59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5A6D1ECA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649D4B50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0E3AAF8B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93F606D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221C2656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E6745D0" w14:textId="6E86043B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rFonts w:cs="Times New Roman"/>
                <w:sz w:val="20"/>
                <w:szCs w:val="20"/>
              </w:rPr>
              <w:t>EŞDEĞER</w:t>
            </w:r>
            <w:r w:rsidR="00157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EC2744" w:rsidRPr="00E65515" w14:paraId="2CBB8F0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E7483C1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2F9C5EC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3C65F52D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574BD120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02EDA47E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3E7A2365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6F1D605B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F0BA4BB" w14:textId="1CD03C60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rFonts w:cs="Times New Roman"/>
                <w:sz w:val="20"/>
                <w:szCs w:val="20"/>
              </w:rPr>
              <w:t>EŞDEĞER</w:t>
            </w:r>
            <w:r w:rsidR="00157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EC2744" w:rsidRPr="00E65515" w14:paraId="4E955F6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8520B3B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427B80C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F5C1F6F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6CC0EE07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68F7D9D2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DF76E33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01E16A25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50E0792C" w14:textId="49716612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rFonts w:cs="Times New Roman"/>
                <w:sz w:val="20"/>
                <w:szCs w:val="20"/>
              </w:rPr>
              <w:t>EŞDEĞER</w:t>
            </w:r>
            <w:r w:rsidR="00157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EC2744" w:rsidRPr="00E65515" w14:paraId="686FBEA3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1EECE3F3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E7FE650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ABFFFBD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4888B3A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77250362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ACB71FC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6D6791A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49309923" w14:textId="3614ABA6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rFonts w:cs="Times New Roman"/>
                <w:sz w:val="20"/>
                <w:szCs w:val="20"/>
              </w:rPr>
              <w:t>EŞDEĞER</w:t>
            </w:r>
            <w:r w:rsidR="00157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157F6E" w:rsidRPr="00E65515" w14:paraId="23117908" w14:textId="77777777" w:rsidTr="00157F6E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2F3A49" w14:textId="303243EF" w:rsidR="00157F6E" w:rsidRPr="00E65515" w:rsidRDefault="00157F6E" w:rsidP="00157F6E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D87BA9" w14:textId="31AE47C1" w:rsidR="00157F6E" w:rsidRPr="00157F6E" w:rsidRDefault="00157F6E" w:rsidP="00EC2744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157F6E">
              <w:rPr>
                <w:b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200CB892" w14:textId="77777777" w:rsidR="00157F6E" w:rsidRPr="00A52D70" w:rsidRDefault="00157F6E" w:rsidP="00EC274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C2744" w:rsidRPr="00E65515" w14:paraId="119899B8" w14:textId="77777777" w:rsidTr="00154C1D">
        <w:trPr>
          <w:trHeight w:val="613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F9B457E" w14:textId="5B1C8AF9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2C5D455" w14:textId="710C5F7A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4A6F8763" w14:textId="02B7B02E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3A9B7E2" w14:textId="5BEE74B4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100278E" w14:textId="66000CBC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4DFA2CE1" w14:textId="77777777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</w:p>
        </w:tc>
      </w:tr>
      <w:tr w:rsidR="00EC2744" w:rsidRPr="00E65515" w14:paraId="6A0F417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3CD55EC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5427353A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37A45612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C5F3949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34B09DE3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D284813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614A7794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062D197" w14:textId="4EE52B10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sz w:val="20"/>
                <w:szCs w:val="20"/>
              </w:rPr>
              <w:t>*</w:t>
            </w:r>
          </w:p>
        </w:tc>
      </w:tr>
      <w:tr w:rsidR="00EC2744" w:rsidRPr="00E65515" w14:paraId="553BFD7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427ED470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6AC5CB9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29862A1A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680E7424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51BF1A03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56786ABE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7DBC61D9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2997C23" w14:textId="69D4688E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sz w:val="20"/>
                <w:szCs w:val="20"/>
              </w:rPr>
              <w:t>*</w:t>
            </w:r>
          </w:p>
        </w:tc>
      </w:tr>
      <w:tr w:rsidR="00EC2744" w:rsidRPr="00E65515" w14:paraId="78916D8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5DC76933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AC35265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Resüsitasy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0C43F24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30080F4D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15B2694E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5C1B9068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4B650036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C55F47F" w14:textId="0AB14CD9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color w:val="000000"/>
                <w:sz w:val="20"/>
                <w:szCs w:val="20"/>
              </w:rPr>
              <w:t>*</w:t>
            </w:r>
          </w:p>
        </w:tc>
      </w:tr>
      <w:tr w:rsidR="00EC2744" w:rsidRPr="00E65515" w14:paraId="2D258CE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D73DD87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3DA946FA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mbulans Servis Eğiti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126459BD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0C5F813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B6A0D2E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DE6482E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321FC764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69E9778" w14:textId="2E7D1401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sz w:val="20"/>
                <w:szCs w:val="20"/>
              </w:rPr>
              <w:t>*</w:t>
            </w:r>
          </w:p>
        </w:tc>
      </w:tr>
      <w:tr w:rsidR="00EC2744" w:rsidRPr="00E65515" w14:paraId="5459894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5B65B33F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280A098D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100A44AE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2194073C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9A31B1B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0D7518F9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525929CF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4B31E636" w14:textId="1E7F4895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sz w:val="20"/>
                <w:szCs w:val="20"/>
              </w:rPr>
              <w:t>EŞDEĞER</w:t>
            </w:r>
            <w:r w:rsidR="00157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EC2744" w:rsidRPr="00E65515" w14:paraId="4225EDF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6CB927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D552DB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E225B78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2C9D700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1181240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20BA29F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7D70C9E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76B613E3" w14:textId="14103EF8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sz w:val="20"/>
                <w:szCs w:val="20"/>
              </w:rPr>
              <w:t>EŞDEĞER</w:t>
            </w:r>
            <w:r w:rsidR="00157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EC2744" w:rsidRPr="00E65515" w14:paraId="7A807D8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3306BCD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0199D56C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7A5B8FE5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5B909880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45E8218B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568CCDA6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6E654BCC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338E708C" w14:textId="4E4C6478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sz w:val="20"/>
                <w:szCs w:val="20"/>
              </w:rPr>
              <w:t>EŞDEĞER</w:t>
            </w:r>
            <w:r w:rsidR="00157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EC2744" w:rsidRPr="00E65515" w14:paraId="064D145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E85AB06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96AA6F8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F6F252A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735C8944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000FB107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2C48D672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19DDFC76" w:rsidR="00EC2744" w:rsidRPr="00E65515" w:rsidRDefault="00EC2744" w:rsidP="00EC274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0B6394B8" w14:textId="63B72828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sz w:val="20"/>
                <w:szCs w:val="20"/>
              </w:rPr>
              <w:t>EŞDEĞER</w:t>
            </w:r>
            <w:r w:rsidR="00157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EC2744" w:rsidRPr="00E65515" w14:paraId="5794878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99A6E6" w14:textId="742B0AF7" w:rsidR="00EC2744" w:rsidRPr="00154C1D" w:rsidRDefault="00EC2744" w:rsidP="00EC274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A4BEB8" w14:textId="325091BE" w:rsidR="00EC2744" w:rsidRPr="00154C1D" w:rsidRDefault="00EC2744" w:rsidP="00EC274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5414F" w14:textId="57F3E663" w:rsidR="00EC2744" w:rsidRPr="00E65515" w:rsidRDefault="00EC2744" w:rsidP="00EC2744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172A7A" w14:textId="42DA3EEE" w:rsidR="00EC2744" w:rsidRPr="00E65515" w:rsidRDefault="00EC2744" w:rsidP="00EC2744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C540D4" w14:textId="49ACF791" w:rsidR="00EC2744" w:rsidRPr="00E65515" w:rsidRDefault="00EC2744" w:rsidP="00EC2744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54F78C" w14:textId="0BA25DFB" w:rsidR="00EC2744" w:rsidRPr="00E65515" w:rsidRDefault="00EC2744" w:rsidP="00EC2744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96EBC" w14:textId="6EFC13AA" w:rsidR="00EC2744" w:rsidRPr="00E65515" w:rsidRDefault="00EC2744" w:rsidP="00EC2744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1409D09B" w14:textId="048C7B33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sz w:val="20"/>
                <w:szCs w:val="20"/>
              </w:rPr>
              <w:t>EŞDEĞER</w:t>
            </w:r>
            <w:r w:rsidR="00157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157F6E" w:rsidRPr="00E65515" w14:paraId="1A216FE5" w14:textId="77777777" w:rsidTr="00157F6E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F57B3D" w14:textId="7A9069FA" w:rsidR="00157F6E" w:rsidRPr="00E65515" w:rsidRDefault="00157F6E" w:rsidP="00157F6E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5B3BEF" w14:textId="29B806B8" w:rsidR="00157F6E" w:rsidRPr="00157F6E" w:rsidRDefault="00157F6E" w:rsidP="00EC2744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157F6E">
              <w:rPr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7116FE29" w14:textId="77777777" w:rsidR="00157F6E" w:rsidRPr="00A52D70" w:rsidRDefault="00157F6E" w:rsidP="00EC2744">
            <w:pPr>
              <w:jc w:val="left"/>
              <w:rPr>
                <w:sz w:val="20"/>
                <w:szCs w:val="20"/>
              </w:rPr>
            </w:pPr>
          </w:p>
        </w:tc>
      </w:tr>
      <w:tr w:rsidR="00EC2744" w:rsidRPr="00E65515" w14:paraId="0B1AC06C" w14:textId="77777777" w:rsidTr="00154C1D">
        <w:trPr>
          <w:trHeight w:val="536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B546CD3" w14:textId="58E269A6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0DF9BC5" w14:textId="00FBF900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D67821F" w14:textId="5D8C137F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6F7C9E3" w14:textId="61D4C634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B08CF39" w14:textId="3AC4A0BE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7C029BAA" w14:textId="77777777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</w:p>
        </w:tc>
      </w:tr>
      <w:tr w:rsidR="00EC2744" w:rsidRPr="00E65515" w14:paraId="340CFBB7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7BCDFE76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23882053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76808C0F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18485385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46AAD60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823930D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3C4A991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4C3841EB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EC2744" w:rsidRPr="00E65515" w14:paraId="30A8E057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4CCDD82B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33CAAEFF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C269037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225E886D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EA5FA3E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C89D392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54FE1F8E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009A585E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EC2744" w:rsidRPr="00E65515" w14:paraId="55089B5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3B81C13D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24BFA85A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0A5BE917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74A3AFD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833A40E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6661594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10ABEB4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7FE01FAF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EC2744" w:rsidRPr="00E65515" w14:paraId="4FAD8ACF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07841EF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0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533FC996" w:rsidR="00EC2744" w:rsidRPr="00154C1D" w:rsidRDefault="00EC2744" w:rsidP="00EC2744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22F33BA8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201DFABA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61B2E140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6B537C9D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4986D612" w:rsidR="00EC2744" w:rsidRPr="00E65515" w:rsidRDefault="00EC2744" w:rsidP="00EC2744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4B765C20" w:rsidR="00EC2744" w:rsidRPr="00E65515" w:rsidRDefault="00EC2744" w:rsidP="00EC2744">
            <w:pPr>
              <w:jc w:val="left"/>
              <w:rPr>
                <w:sz w:val="20"/>
                <w:szCs w:val="20"/>
              </w:rPr>
            </w:pPr>
            <w:r w:rsidRPr="00A52D70">
              <w:rPr>
                <w:sz w:val="20"/>
                <w:szCs w:val="20"/>
              </w:rPr>
              <w:t>*</w:t>
            </w:r>
          </w:p>
        </w:tc>
      </w:tr>
      <w:tr w:rsidR="00157F6E" w:rsidRPr="00E65515" w14:paraId="77AAF97C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496E6968" w:rsidR="00157F6E" w:rsidRPr="00154C1D" w:rsidRDefault="00157F6E" w:rsidP="00157F6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ILKI</w:t>
            </w:r>
            <w:r w:rsidRPr="00967797">
              <w:rPr>
                <w:color w:val="000000"/>
                <w:sz w:val="20"/>
              </w:rPr>
              <w:t>20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32616451" w:rsidR="00157F6E" w:rsidRPr="00154C1D" w:rsidRDefault="00157F6E" w:rsidP="00157F6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3AED44E6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2E77525B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1ED24C62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2EBA8AC2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0D081564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6EB758E0" w:rsidR="00157F6E" w:rsidRPr="00E65515" w:rsidRDefault="00157F6E" w:rsidP="00157F6E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157F6E" w:rsidRPr="00E65515" w14:paraId="12890BA3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696EB0" w14:textId="0AD97C2B" w:rsidR="00157F6E" w:rsidRPr="00154C1D" w:rsidRDefault="00157F6E" w:rsidP="00157F6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3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C852D8" w14:textId="547D3B96" w:rsidR="00157F6E" w:rsidRPr="00154C1D" w:rsidRDefault="00157F6E" w:rsidP="00157F6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1EFA70" w14:textId="6363CBA5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7A8FF3" w14:textId="06887733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F14161" w14:textId="3C51957A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6619DB" w14:textId="20E03AC5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A487" w14:textId="553B5C0D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868AD6" w14:textId="6147394F" w:rsidR="00157F6E" w:rsidRPr="00A52D70" w:rsidRDefault="00157F6E" w:rsidP="00157F6E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157F6E" w:rsidRPr="00E65515" w14:paraId="4D480F48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EEAA11" w14:textId="0480D485" w:rsidR="00157F6E" w:rsidRPr="00154C1D" w:rsidRDefault="00157F6E" w:rsidP="00157F6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</w:t>
            </w:r>
            <w:r w:rsidR="00BC62F6">
              <w:rPr>
                <w:color w:val="000000"/>
                <w:sz w:val="20"/>
              </w:rPr>
              <w:t>SD</w:t>
            </w:r>
            <w:r>
              <w:rPr>
                <w:color w:val="000000"/>
                <w:sz w:val="20"/>
              </w:rPr>
              <w:t>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FF41CB" w14:textId="1DB268D8" w:rsidR="00157F6E" w:rsidRPr="00154C1D" w:rsidRDefault="00157F6E" w:rsidP="00157F6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8BC6A3" w14:textId="606CF870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503666" w14:textId="4F83D5F3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43E96F" w14:textId="0FB3AF63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5EFCE5" w14:textId="7B5C0FD9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8D886" w14:textId="15D90274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3765C5" w14:textId="413FD11D" w:rsidR="00157F6E" w:rsidRPr="00A52D70" w:rsidRDefault="00157F6E" w:rsidP="00157F6E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157F6E" w:rsidRPr="00E65515" w14:paraId="76BC0A58" w14:textId="77777777" w:rsidTr="00157F6E">
        <w:trPr>
          <w:trHeight w:val="434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E8B625" w14:textId="0EEBC847" w:rsidR="00157F6E" w:rsidRPr="00967797" w:rsidRDefault="00157F6E" w:rsidP="00157F6E">
            <w:pPr>
              <w:jc w:val="right"/>
              <w:rPr>
                <w:color w:val="000000"/>
                <w:sz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FC084C" w14:textId="6E7CC69F" w:rsidR="00157F6E" w:rsidRPr="00157F6E" w:rsidRDefault="00157F6E" w:rsidP="00157F6E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157F6E">
              <w:rPr>
                <w:b/>
                <w:bCs/>
                <w:color w:val="000000"/>
                <w:sz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D71E8E" w14:textId="77777777" w:rsidR="00157F6E" w:rsidRPr="009E6ED7" w:rsidRDefault="00157F6E" w:rsidP="00157F6E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A3481" w:rsidRPr="00E65515" w14:paraId="6B2A38F9" w14:textId="77777777" w:rsidTr="00154C1D">
        <w:trPr>
          <w:trHeight w:val="518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DA3481" w:rsidRPr="00154C1D" w:rsidRDefault="00DA3481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C98A088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653403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2D2A03F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755A61CE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76722A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3AA87200" w14:textId="77777777" w:rsidR="00DA3481" w:rsidRPr="00E65515" w:rsidRDefault="00DA3481" w:rsidP="003E5576">
            <w:pPr>
              <w:jc w:val="left"/>
              <w:rPr>
                <w:sz w:val="20"/>
                <w:szCs w:val="20"/>
              </w:rPr>
            </w:pPr>
          </w:p>
        </w:tc>
      </w:tr>
      <w:tr w:rsidR="008724F8" w:rsidRPr="00E65515" w14:paraId="6CF5F606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395DBDB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01E80378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075D0B91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3F073A82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306DF19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  <w:r w:rsidR="001B1DE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5C85CBD3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53D88DA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24F8" w:rsidRPr="00E65515" w14:paraId="50A89032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1B7ED72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BCE7E22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Arama Kurtarma Çalışmalar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09B704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3B7DB33B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58CA83C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03ECADF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131AF8A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157F6E" w:rsidRPr="00E65515" w14:paraId="1893BDB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3C506762" w:rsidR="00157F6E" w:rsidRPr="00154C1D" w:rsidRDefault="00157F6E" w:rsidP="00157F6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</w:t>
            </w:r>
            <w:r w:rsidRPr="00967797">
              <w:rPr>
                <w:color w:val="000000"/>
                <w:sz w:val="20"/>
              </w:rPr>
              <w:t>I20</w:t>
            </w: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1A4FE859" w:rsidR="00157F6E" w:rsidRPr="00154C1D" w:rsidRDefault="00157F6E" w:rsidP="00157F6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0FFC43E0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208A8CA5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53AAB5A4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4AA08421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2863CF28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132B9916" w:rsidR="00157F6E" w:rsidRPr="00E65515" w:rsidRDefault="00157F6E" w:rsidP="00157F6E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157F6E" w:rsidRPr="00E65515" w14:paraId="7002E222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E66C0E" w14:textId="0A9C8F87" w:rsidR="00157F6E" w:rsidRPr="00154C1D" w:rsidRDefault="00157F6E" w:rsidP="00157F6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4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CC178D" w14:textId="333AD9CD" w:rsidR="00157F6E" w:rsidRPr="00154C1D" w:rsidRDefault="00157F6E" w:rsidP="00157F6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B0341F" w14:textId="73C26A4E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C5011" w14:textId="04753491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288EF8" w14:textId="1F6E4677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017E0F" w14:textId="64920803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4DE79B" w14:textId="514A518D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BB1434" w14:textId="2B276EBB" w:rsidR="00157F6E" w:rsidRPr="00E65515" w:rsidRDefault="00157F6E" w:rsidP="00157F6E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157F6E" w:rsidRPr="00E65515" w14:paraId="1C78C40C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4C4C25" w14:textId="22CFD3FA" w:rsidR="00157F6E" w:rsidRPr="00154C1D" w:rsidRDefault="00157F6E" w:rsidP="00157F6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11F1D8" w14:textId="1A03E1B5" w:rsidR="00157F6E" w:rsidRPr="00154C1D" w:rsidRDefault="00157F6E" w:rsidP="00157F6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77D379" w14:textId="21F6A5F6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F880ED" w14:textId="0E49939B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76F83C" w14:textId="37B04E7E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1E0477" w14:textId="01BFFF8F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9E2E03" w14:textId="3DBBC4E0" w:rsidR="00157F6E" w:rsidRPr="00E65515" w:rsidRDefault="00157F6E" w:rsidP="00157F6E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57E854" w14:textId="677C9A7E" w:rsidR="00157F6E" w:rsidRPr="00E65515" w:rsidRDefault="00157F6E" w:rsidP="00157F6E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157F6E" w:rsidRPr="00E65515" w14:paraId="129DFB1E" w14:textId="77777777" w:rsidTr="00157F6E">
        <w:trPr>
          <w:trHeight w:val="418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0C0857" w14:textId="684E16CD" w:rsidR="00157F6E" w:rsidRPr="00E65515" w:rsidRDefault="00157F6E" w:rsidP="00157F6E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EAC213" w14:textId="69090901" w:rsidR="00157F6E" w:rsidRPr="00157F6E" w:rsidRDefault="00157F6E" w:rsidP="00CF27C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157F6E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2445FE" w14:textId="77777777" w:rsidR="00157F6E" w:rsidRPr="00E65515" w:rsidRDefault="00157F6E" w:rsidP="00CF27C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562B6FA3" w14:textId="77777777" w:rsidTr="00B96F1B">
        <w:trPr>
          <w:trHeight w:val="544"/>
        </w:trPr>
        <w:tc>
          <w:tcPr>
            <w:tcW w:w="46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0B7018" w14:textId="3C69CAE9" w:rsidR="00E65515" w:rsidRPr="00E65515" w:rsidRDefault="00E65515" w:rsidP="00154C1D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D80F0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C45B6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F24CB0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74DB78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147B23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C4C0F6" w14:textId="77777777" w:rsidR="00E65515" w:rsidRPr="00E65515" w:rsidRDefault="00E65515" w:rsidP="00977628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E6E6C8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66AAFC" w14:textId="72656E4A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ADS21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A7F89" w14:textId="47960A78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dli Acil Durumlar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BB532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1FBB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D1D78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45ECD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9B1685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BBCB2E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C88EA79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46D941" w14:textId="79EAC5D0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095467" w14:textId="0CB1872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F7B95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8D910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268C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7A77F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58A76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1BEE1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10AB94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981E2A" w14:textId="0A3A9921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CA14FC" w14:textId="7EFA300C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93FEA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9E523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C515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DA4D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DFB736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43C5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413314D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7252FD" w14:textId="5AE943C7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6779B" w14:textId="662C84B3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8766A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795DF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16DC5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10E3D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021D01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1F7E0A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7198A522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FB308FE" w14:textId="713077A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CDB67" w14:textId="21151025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29E42B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23393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57970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4AA8E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3ECEA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8ADEF8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14071C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40FC7" w14:textId="1DC28F02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DF3AD" w14:textId="12F9F756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D9F80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D2FF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F6B1A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0A7570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4829BF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658FC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270A748B" w14:textId="77777777" w:rsidR="00E65515" w:rsidRPr="00E65515" w:rsidRDefault="00E65515" w:rsidP="00E65515">
      <w:pPr>
        <w:rPr>
          <w:sz w:val="20"/>
          <w:szCs w:val="20"/>
        </w:rPr>
      </w:pPr>
    </w:p>
    <w:p w14:paraId="5725AE38" w14:textId="77777777" w:rsidR="00E65515" w:rsidRPr="00E65515" w:rsidRDefault="00E65515" w:rsidP="00E65515">
      <w:pPr>
        <w:spacing w:line="360" w:lineRule="auto"/>
        <w:rPr>
          <w:rFonts w:cs="Times New Roman"/>
          <w:sz w:val="20"/>
          <w:szCs w:val="20"/>
        </w:rPr>
      </w:pPr>
      <w:r w:rsidRPr="00E65515">
        <w:rPr>
          <w:rFonts w:cs="Times New Roman"/>
          <w:b/>
          <w:bCs/>
          <w:sz w:val="20"/>
          <w:szCs w:val="20"/>
        </w:rPr>
        <w:t xml:space="preserve">Kısaltmalar: </w:t>
      </w:r>
      <w:r w:rsidRPr="00E65515">
        <w:rPr>
          <w:rFonts w:cs="Times New Roman"/>
          <w:bCs/>
          <w:sz w:val="20"/>
          <w:szCs w:val="20"/>
        </w:rPr>
        <w:t>Z</w:t>
      </w:r>
      <w:r w:rsidRPr="00E65515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5B998BA2" w14:textId="7871875F" w:rsidR="00E65515" w:rsidRPr="00E65515" w:rsidRDefault="00E65515" w:rsidP="00E65515">
      <w:pPr>
        <w:tabs>
          <w:tab w:val="left" w:pos="975"/>
        </w:tabs>
        <w:rPr>
          <w:rFonts w:cs="Times New Roman"/>
          <w:sz w:val="20"/>
          <w:szCs w:val="20"/>
        </w:rPr>
      </w:pPr>
      <w:r w:rsidRPr="00E65515">
        <w:rPr>
          <w:rFonts w:cs="Times New Roman"/>
          <w:b/>
          <w:sz w:val="20"/>
          <w:szCs w:val="20"/>
        </w:rPr>
        <w:t xml:space="preserve">* </w:t>
      </w:r>
      <w:r w:rsidRPr="00E65515">
        <w:rPr>
          <w:rFonts w:cs="Times New Roman"/>
          <w:sz w:val="20"/>
          <w:szCs w:val="20"/>
        </w:rPr>
        <w:t xml:space="preserve">İlgili dersin </w:t>
      </w:r>
      <w:r>
        <w:rPr>
          <w:rFonts w:cs="Times New Roman"/>
          <w:sz w:val="20"/>
          <w:szCs w:val="20"/>
        </w:rPr>
        <w:t>İlk ve Acil Yardım Programı</w:t>
      </w:r>
      <w:r w:rsidRPr="00E65515">
        <w:rPr>
          <w:rFonts w:cs="Times New Roman"/>
          <w:sz w:val="20"/>
          <w:szCs w:val="20"/>
        </w:rPr>
        <w:t xml:space="preserve"> tarafından açılan şubeden alınması zorunludur.</w:t>
      </w:r>
    </w:p>
    <w:p w14:paraId="6A553A28" w14:textId="77777777" w:rsidR="00157F6E" w:rsidRPr="004812DE" w:rsidRDefault="00157F6E" w:rsidP="00157F6E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62A4EECA" w14:textId="77777777" w:rsidR="00157F6E" w:rsidRPr="004812DE" w:rsidRDefault="00157F6E" w:rsidP="00157F6E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6C69A88D" w14:textId="77777777" w:rsidR="00157F6E" w:rsidRPr="004812DE" w:rsidRDefault="00157F6E" w:rsidP="00157F6E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36144502" w14:textId="03E07284" w:rsidR="0004192A" w:rsidRPr="00E65515" w:rsidRDefault="0004192A">
      <w:pPr>
        <w:rPr>
          <w:sz w:val="20"/>
          <w:szCs w:val="20"/>
        </w:rPr>
      </w:pPr>
    </w:p>
    <w:sectPr w:rsidR="0004192A" w:rsidRPr="00E65515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DF0675" w14:textId="77777777" w:rsidR="00DB6993" w:rsidRDefault="00DB6993" w:rsidP="0004192A">
      <w:pPr>
        <w:spacing w:after="0" w:line="240" w:lineRule="auto"/>
      </w:pPr>
      <w:r>
        <w:separator/>
      </w:r>
    </w:p>
  </w:endnote>
  <w:endnote w:type="continuationSeparator" w:id="0">
    <w:p w14:paraId="6256BE63" w14:textId="77777777" w:rsidR="00DB6993" w:rsidRDefault="00DB6993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787B8" w14:textId="77777777" w:rsidR="003E2468" w:rsidRDefault="003E246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77922" w14:textId="77777777" w:rsidR="003E2468" w:rsidRDefault="003E246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E82" w14:textId="77777777" w:rsidR="003E2468" w:rsidRDefault="003E24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6E93C5" w14:textId="77777777" w:rsidR="00DB6993" w:rsidRDefault="00DB6993" w:rsidP="0004192A">
      <w:pPr>
        <w:spacing w:after="0" w:line="240" w:lineRule="auto"/>
      </w:pPr>
      <w:r>
        <w:separator/>
      </w:r>
    </w:p>
  </w:footnote>
  <w:footnote w:type="continuationSeparator" w:id="0">
    <w:p w14:paraId="37E44836" w14:textId="77777777" w:rsidR="00DB6993" w:rsidRDefault="00DB6993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8B3CB" w14:textId="77777777" w:rsidR="003E2468" w:rsidRDefault="003E246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0E53BAB" w:rsidR="0004192A" w:rsidRPr="0004192A" w:rsidRDefault="003E2468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8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8724F8">
      <w:rPr>
        <w:rFonts w:eastAsia="Calibri" w:cs="Times New Roman"/>
      </w:rPr>
      <w:t xml:space="preserve">İlk ve Acil Yardım </w:t>
    </w:r>
    <w:r w:rsidR="0004192A"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48876" w14:textId="77777777" w:rsidR="003E2468" w:rsidRDefault="003E246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069ED"/>
    <w:rsid w:val="0004192A"/>
    <w:rsid w:val="000E4D7F"/>
    <w:rsid w:val="0015020F"/>
    <w:rsid w:val="00154C1D"/>
    <w:rsid w:val="00157F6E"/>
    <w:rsid w:val="001725B4"/>
    <w:rsid w:val="001B1DE5"/>
    <w:rsid w:val="001F5860"/>
    <w:rsid w:val="002118E5"/>
    <w:rsid w:val="003922A3"/>
    <w:rsid w:val="003E2468"/>
    <w:rsid w:val="004606D0"/>
    <w:rsid w:val="00460726"/>
    <w:rsid w:val="004A5456"/>
    <w:rsid w:val="004B5E8C"/>
    <w:rsid w:val="00610A2A"/>
    <w:rsid w:val="006E2678"/>
    <w:rsid w:val="0077601A"/>
    <w:rsid w:val="007767FF"/>
    <w:rsid w:val="007A0303"/>
    <w:rsid w:val="008724F8"/>
    <w:rsid w:val="008A7BDC"/>
    <w:rsid w:val="00930D44"/>
    <w:rsid w:val="0094003E"/>
    <w:rsid w:val="00964C70"/>
    <w:rsid w:val="00992CCB"/>
    <w:rsid w:val="009D3037"/>
    <w:rsid w:val="009D62C5"/>
    <w:rsid w:val="00A56288"/>
    <w:rsid w:val="00A57BAB"/>
    <w:rsid w:val="00AC1C16"/>
    <w:rsid w:val="00B0578B"/>
    <w:rsid w:val="00B96F1B"/>
    <w:rsid w:val="00BB40DC"/>
    <w:rsid w:val="00BC62F6"/>
    <w:rsid w:val="00C2731A"/>
    <w:rsid w:val="00C77F7A"/>
    <w:rsid w:val="00CF27CF"/>
    <w:rsid w:val="00D07908"/>
    <w:rsid w:val="00D85C33"/>
    <w:rsid w:val="00D9216E"/>
    <w:rsid w:val="00DA3481"/>
    <w:rsid w:val="00DB4953"/>
    <w:rsid w:val="00DB6993"/>
    <w:rsid w:val="00DE34BB"/>
    <w:rsid w:val="00DE4AB3"/>
    <w:rsid w:val="00E113BF"/>
    <w:rsid w:val="00E65515"/>
    <w:rsid w:val="00E7265C"/>
    <w:rsid w:val="00E803CB"/>
    <w:rsid w:val="00EA4BF3"/>
    <w:rsid w:val="00EC2744"/>
    <w:rsid w:val="00ED6D16"/>
    <w:rsid w:val="00F074E5"/>
    <w:rsid w:val="00F31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9</cp:revision>
  <dcterms:created xsi:type="dcterms:W3CDTF">2021-09-10T07:56:00Z</dcterms:created>
  <dcterms:modified xsi:type="dcterms:W3CDTF">2022-04-06T06:54:00Z</dcterms:modified>
</cp:coreProperties>
</file>